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58AC0" w14:textId="67601DA4" w:rsidR="009426F5" w:rsidRDefault="009426F5" w:rsidP="009426F5">
      <w:r>
        <w:t>Dear Hiring Manager,</w:t>
      </w:r>
      <w:r>
        <w:t xml:space="preserve"> Austin Fraser,</w:t>
      </w:r>
    </w:p>
    <w:p w14:paraId="3F0F388C" w14:textId="77777777" w:rsidR="009426F5" w:rsidRDefault="009426F5" w:rsidP="009426F5"/>
    <w:p w14:paraId="1850A745" w14:textId="6D5E08C6" w:rsidR="009426F5" w:rsidRDefault="009426F5" w:rsidP="009426F5">
      <w:r>
        <w:t>As someone deeply passionate about advancing AI technologies, the opportunity to join your team at a pioneering organization in Silicon Valley, particularly one leading the way in the world of distributed networks, immediately caught my attention. After thoroughly reading the job description, I am excited about the synergy between my skills and the qualifications you are seeking for the AI Engineer role.</w:t>
      </w:r>
    </w:p>
    <w:p w14:paraId="1B43D408" w14:textId="4B8378DC" w:rsidR="009426F5" w:rsidRDefault="009426F5" w:rsidP="009426F5">
      <w:r>
        <w:t xml:space="preserve">I am currently a second-year master's student at UCSD, specializing in Computer Science, and bring to the table over five years of concentrated experience in software engineering through rigorous academic coursework, projects, and internships. My expertise in Python, acquired over the years, exceeds the 5-8 years of experience you're looking for, ensuring that I am well-prepared to contribute at an expert level from day one. Additionally, my hands-on experience with </w:t>
      </w:r>
      <w:proofErr w:type="spellStart"/>
      <w:r>
        <w:t>PyTorch</w:t>
      </w:r>
      <w:proofErr w:type="spellEnd"/>
      <w:r>
        <w:t xml:space="preserve"> and TensorFlow has solidified my foundation in developing and deploying sophisticated neural network models.</w:t>
      </w:r>
    </w:p>
    <w:p w14:paraId="2795BD54" w14:textId="4CBDC77A" w:rsidR="009426F5" w:rsidRDefault="009426F5" w:rsidP="009426F5">
      <w:r>
        <w:t xml:space="preserve">My recent explorations into Large Language Models (LLMs) have been focused on leveraging them to enhance the understanding and explainability of classical risk models in the medical field. This </w:t>
      </w:r>
      <w:r w:rsidR="009A0BCA">
        <w:t>endeavour</w:t>
      </w:r>
      <w:r>
        <w:t xml:space="preserve"> not only reflects my enthusiasm for AI but also underscores my capability in working with distributed inference and fine-tuning LLMs—skills that are directly applicable to the challenges and objectives your team is set to tackle.</w:t>
      </w:r>
    </w:p>
    <w:p w14:paraId="368CF4CA" w14:textId="77777777" w:rsidR="009426F5" w:rsidRDefault="009426F5" w:rsidP="009426F5">
      <w:r>
        <w:t>During my internships, particularly at Legendary Entertainment, I led a project that significantly improved anomaly detection processes. This project involved fine-tuning neural networks and employing Python for scripting within Azure and Splunk environments, which is testament to my practical experience with the core technologies your role demands. Moreover, the development of the Shared Learning Intelligence Platform (SLIP) under my co-leadership showcased my ability to innovate in applying LLMs within distributed computing contexts, closely aligning with your team's ambitions to redefine computing power.</w:t>
      </w:r>
    </w:p>
    <w:p w14:paraId="0345EF6E" w14:textId="27C3453D" w:rsidR="009426F5" w:rsidRDefault="009426F5" w:rsidP="009426F5">
      <w:r>
        <w:t>I am particularly excited about the prospect of applying these skills in distributed cloud services and microservices environments. Your vision of harnessing cutting-edge AI technology to redefine computing power resonates with my professional journey and aspirations.</w:t>
      </w:r>
    </w:p>
    <w:p w14:paraId="5085B7E9" w14:textId="1E1463C1" w:rsidR="009426F5" w:rsidRDefault="009426F5" w:rsidP="009426F5">
      <w:r>
        <w:t xml:space="preserve">I am eager to contribute to your team's success, bringing a blend of technical expertise, innovative thinking, and a deep-seated passion for pushing the boundaries of AI and distributed computing. I look forward to the opportunity to discuss how my background, skills, and enthusiasms can contribute to the groundbreaking projects at your organization. </w:t>
      </w:r>
    </w:p>
    <w:p w14:paraId="34ED3DC3" w14:textId="48972A40" w:rsidR="009426F5" w:rsidRDefault="009426F5" w:rsidP="009426F5">
      <w:r>
        <w:t xml:space="preserve">Thank you for considering my application. I am looking forward to the possibility of contributing to your team's innovative </w:t>
      </w:r>
      <w:r>
        <w:t>endeavours</w:t>
      </w:r>
      <w:r>
        <w:t>. Please feel free to contact me at your convenience by email (jjhaveri@ucsd.edu) or by telephone (+1 858 214 9192).</w:t>
      </w:r>
    </w:p>
    <w:p w14:paraId="0C672CB2" w14:textId="77777777" w:rsidR="009426F5" w:rsidRDefault="009426F5" w:rsidP="009426F5"/>
    <w:p w14:paraId="0FC1245D" w14:textId="5EE72C54" w:rsidR="009426F5" w:rsidRDefault="009426F5" w:rsidP="009426F5">
      <w:r>
        <w:t>Best</w:t>
      </w:r>
      <w:r>
        <w:t>,</w:t>
      </w:r>
    </w:p>
    <w:p w14:paraId="05D483BF" w14:textId="7F9CAD84" w:rsidR="00000000" w:rsidRDefault="009426F5" w:rsidP="009426F5">
      <w:r>
        <w:t>Jay Jhaveri</w:t>
      </w:r>
    </w:p>
    <w:sectPr w:rsidR="005D720F" w:rsidSect="00506DB5">
      <w:headerReference w:type="default" r:id="rId6"/>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586B1" w14:textId="77777777" w:rsidR="00506DB5" w:rsidRDefault="00506DB5" w:rsidP="00D94B43">
      <w:pPr>
        <w:spacing w:after="0" w:line="240" w:lineRule="auto"/>
      </w:pPr>
      <w:r>
        <w:separator/>
      </w:r>
    </w:p>
  </w:endnote>
  <w:endnote w:type="continuationSeparator" w:id="0">
    <w:p w14:paraId="1365E2FF" w14:textId="77777777" w:rsidR="00506DB5" w:rsidRDefault="00506DB5" w:rsidP="00D94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B4858" w14:textId="77777777" w:rsidR="00506DB5" w:rsidRDefault="00506DB5" w:rsidP="00D94B43">
      <w:pPr>
        <w:spacing w:after="0" w:line="240" w:lineRule="auto"/>
      </w:pPr>
      <w:r>
        <w:separator/>
      </w:r>
    </w:p>
  </w:footnote>
  <w:footnote w:type="continuationSeparator" w:id="0">
    <w:p w14:paraId="54EB6277" w14:textId="77777777" w:rsidR="00506DB5" w:rsidRDefault="00506DB5" w:rsidP="00D94B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BA763" w14:textId="7F60262F" w:rsidR="00D94B43" w:rsidRPr="00E60B6A" w:rsidRDefault="00D94B43" w:rsidP="00D94B43">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172282">
      <w:rPr>
        <w:noProof/>
        <w:color w:val="767171" w:themeColor="background2" w:themeShade="80"/>
        <w:lang w:val="en-US"/>
      </w:rPr>
      <w:t>6 March 2024</w:t>
    </w:r>
    <w:r w:rsidRPr="00E60B6A">
      <w:rPr>
        <w:color w:val="767171" w:themeColor="background2" w:themeShade="80"/>
      </w:rPr>
      <w:fldChar w:fldCharType="end"/>
    </w:r>
  </w:p>
  <w:p w14:paraId="10D4F8EA" w14:textId="77777777" w:rsidR="00D94B43" w:rsidRDefault="00D94B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NbWwNDcwMTIwMzZR0lEKTi0uzszPAykwrAUA9UpEYSwAAAA="/>
  </w:docVars>
  <w:rsids>
    <w:rsidRoot w:val="00CE536E"/>
    <w:rsid w:val="00002795"/>
    <w:rsid w:val="00067A4F"/>
    <w:rsid w:val="000831FC"/>
    <w:rsid w:val="000920B5"/>
    <w:rsid w:val="00115348"/>
    <w:rsid w:val="00172282"/>
    <w:rsid w:val="001807AA"/>
    <w:rsid w:val="00187768"/>
    <w:rsid w:val="0021700B"/>
    <w:rsid w:val="0024285B"/>
    <w:rsid w:val="0024384C"/>
    <w:rsid w:val="003379FF"/>
    <w:rsid w:val="00391362"/>
    <w:rsid w:val="003929BA"/>
    <w:rsid w:val="003C6699"/>
    <w:rsid w:val="003F5FAD"/>
    <w:rsid w:val="00411410"/>
    <w:rsid w:val="00456BD4"/>
    <w:rsid w:val="00506DB5"/>
    <w:rsid w:val="005077CF"/>
    <w:rsid w:val="005911B9"/>
    <w:rsid w:val="006E326A"/>
    <w:rsid w:val="0073739A"/>
    <w:rsid w:val="008F4D2F"/>
    <w:rsid w:val="0091117C"/>
    <w:rsid w:val="009426F5"/>
    <w:rsid w:val="009A0BCA"/>
    <w:rsid w:val="00B471B5"/>
    <w:rsid w:val="00B60A8E"/>
    <w:rsid w:val="00BC4505"/>
    <w:rsid w:val="00BF10A9"/>
    <w:rsid w:val="00CC6B83"/>
    <w:rsid w:val="00CE536E"/>
    <w:rsid w:val="00D2745D"/>
    <w:rsid w:val="00D94B43"/>
    <w:rsid w:val="00DC778A"/>
    <w:rsid w:val="00F234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9A7D3"/>
  <w15:chartTrackingRefBased/>
  <w15:docId w15:val="{19EC836D-751D-4E3E-AA45-36DA90790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4B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4B43"/>
  </w:style>
  <w:style w:type="paragraph" w:styleId="Footer">
    <w:name w:val="footer"/>
    <w:basedOn w:val="Normal"/>
    <w:link w:val="FooterChar"/>
    <w:uiPriority w:val="99"/>
    <w:unhideWhenUsed/>
    <w:rsid w:val="00D94B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4B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482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444</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5</cp:revision>
  <cp:lastPrinted>2024-03-07T03:36:00Z</cp:lastPrinted>
  <dcterms:created xsi:type="dcterms:W3CDTF">2024-03-07T03:31:00Z</dcterms:created>
  <dcterms:modified xsi:type="dcterms:W3CDTF">2024-03-07T03:45:00Z</dcterms:modified>
</cp:coreProperties>
</file>